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638" w:rsidRPr="00083DFE" w:rsidRDefault="00083DFE" w:rsidP="00083DFE">
      <w:r w:rsidRPr="00083DFE">
        <w:t>https://github.com/ewilson87/Week2_CST105_PrgmExercise2.1-2.2_ewilson</w:t>
      </w:r>
      <w:bookmarkStart w:id="0" w:name="_GoBack"/>
      <w:bookmarkEnd w:id="0"/>
    </w:p>
    <w:sectPr w:rsidR="00F00638" w:rsidRPr="00083D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tLQ0NTQ3NzE2NzNX0lEKTi0uzszPAykwrAUAbE9ffCwAAAA="/>
  </w:docVars>
  <w:rsids>
    <w:rsidRoot w:val="00C65D4C"/>
    <w:rsid w:val="00083DFE"/>
    <w:rsid w:val="005A789B"/>
    <w:rsid w:val="00C65D4C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23EA75-5381-4C9C-93B8-06EF0354C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2</cp:revision>
  <dcterms:created xsi:type="dcterms:W3CDTF">2017-10-16T04:18:00Z</dcterms:created>
  <dcterms:modified xsi:type="dcterms:W3CDTF">2017-10-16T04:18:00Z</dcterms:modified>
</cp:coreProperties>
</file>